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623FEA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115EBA">
        <w:rPr>
          <w:sz w:val="24"/>
          <w:szCs w:val="24"/>
          <w:lang w:val="en-GB"/>
        </w:rPr>
        <w:t>C</w:t>
      </w:r>
      <w:r w:rsidR="0049427D">
        <w:rPr>
          <w:sz w:val="24"/>
          <w:szCs w:val="24"/>
          <w:lang w:val="en-GB"/>
        </w:rPr>
        <w:t>olorado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C802B33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9427D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35A96" w14:textId="77777777" w:rsidR="000F086B" w:rsidRDefault="000F086B" w:rsidP="00CB37D9">
      <w:pPr>
        <w:spacing w:after="0" w:line="240" w:lineRule="auto"/>
      </w:pPr>
      <w:r>
        <w:separator/>
      </w:r>
    </w:p>
  </w:endnote>
  <w:endnote w:type="continuationSeparator" w:id="0">
    <w:p w14:paraId="1BC70B30" w14:textId="77777777" w:rsidR="000F086B" w:rsidRDefault="000F086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5A1872" w14:textId="77777777" w:rsidR="000F086B" w:rsidRDefault="000F086B" w:rsidP="00CB37D9">
      <w:pPr>
        <w:spacing w:after="0" w:line="240" w:lineRule="auto"/>
      </w:pPr>
      <w:r>
        <w:separator/>
      </w:r>
    </w:p>
  </w:footnote>
  <w:footnote w:type="continuationSeparator" w:id="0">
    <w:p w14:paraId="6E7E4178" w14:textId="77777777" w:rsidR="000F086B" w:rsidRDefault="000F086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0F086B"/>
    <w:rsid w:val="00115EBA"/>
    <w:rsid w:val="001511CC"/>
    <w:rsid w:val="00181BFB"/>
    <w:rsid w:val="00213AF9"/>
    <w:rsid w:val="00283ABC"/>
    <w:rsid w:val="002D0FCE"/>
    <w:rsid w:val="00307DFD"/>
    <w:rsid w:val="003B24BC"/>
    <w:rsid w:val="003B7112"/>
    <w:rsid w:val="003F3E90"/>
    <w:rsid w:val="00426C19"/>
    <w:rsid w:val="00473500"/>
    <w:rsid w:val="0049427D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4:00Z</cp:lastPrinted>
  <dcterms:created xsi:type="dcterms:W3CDTF">2020-07-02T00:54:00Z</dcterms:created>
  <dcterms:modified xsi:type="dcterms:W3CDTF">2020-07-02T00:54:00Z</dcterms:modified>
</cp:coreProperties>
</file>